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ffa5d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b7c8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7:35Z</dcterms:created>
  <dcterms:modified xsi:type="dcterms:W3CDTF">2020-03-26T07:47:35Z</dcterms:modified>
</cp:coreProperties>
</file>